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enthusiastic interest in the</w:t>
      </w:r>
      <w:r>
        <w:t xml:space="preserve"> </w:t>
      </w:r>
      <w:r>
        <w:rPr>
          <w:bCs/>
          <w:b/>
        </w:rPr>
        <w:t xml:space="preserve">Primary Teacher</w:t>
      </w:r>
      <w:r>
        <w:t xml:space="preserve"> </w:t>
      </w:r>
      <w:r>
        <w:t xml:space="preserve">position at your esteemed institution in</w:t>
      </w:r>
      <w:r>
        <w:t xml:space="preserve"> </w:t>
      </w:r>
      <w:r>
        <w:rPr>
          <w:bCs/>
          <w:b/>
        </w:rPr>
        <w:t xml:space="preserve">Morocco Casablanca</w:t>
      </w:r>
      <w:r>
        <w:t xml:space="preserve">. As an experienced and passionate educator with a deep commitment to fostering young minds, I am eager to contribute my skills, knowledge, and dedication to your school’s mission of excellence in education. The opportunity to teach in Morocco Casablanca is particularly meaningful to me, as I have long admired the region’s vibrant cultural heritage and its growing emphasis on innovative educational practices. This role represents an exciting chance to combine my professional expertise with my passion for shaping the future of students in a dynamic and diverse environment.</w:t>
      </w:r>
    </w:p>
    <w:p>
      <w:pPr>
        <w:pStyle w:val="BodyText"/>
      </w:pPr>
      <w:r>
        <w:t xml:space="preserve">With over [X years] of experience teaching at the primary level, I have developed a strong foundation in curriculum design, classroom management, and student-centered learning. My approach is rooted in creating inclusive and engaging learning environments where children feel empowered to explore, question, and grow. In my previous roles at [Previous School Name], I designed interactive lesson plans that integrated technology, hands-on activities, and collaborative projects to cater to diverse learning styles. For instance, I led a cross-disciplinary initiative that combined science with storytelling, which significantly improved student engagement and academic performance. These experiences have reinforced my belief that education is not just about imparting knowledge but also about nurturing curiosity and critical thinking.</w:t>
      </w:r>
    </w:p>
    <w:p>
      <w:pPr>
        <w:pStyle w:val="BodyText"/>
      </w:pPr>
      <w:r>
        <w:t xml:space="preserve">What draws me most to the</w:t>
      </w:r>
      <w:r>
        <w:t xml:space="preserve"> </w:t>
      </w:r>
      <w:r>
        <w:rPr>
          <w:bCs/>
          <w:b/>
        </w:rPr>
        <w:t xml:space="preserve">Primary Teacher</w:t>
      </w:r>
      <w:r>
        <w:t xml:space="preserve"> </w:t>
      </w:r>
      <w:r>
        <w:t xml:space="preserve">position in</w:t>
      </w:r>
      <w:r>
        <w:t xml:space="preserve"> </w:t>
      </w:r>
      <w:r>
        <w:rPr>
          <w:bCs/>
          <w:b/>
        </w:rPr>
        <w:t xml:space="preserve">Morocco Casablanca</w:t>
      </w:r>
      <w:r>
        <w:t xml:space="preserve"> </w:t>
      </w:r>
      <w:r>
        <w:t xml:space="preserve">is the opportunity to work within a community that values education as a cornerstone of progress. I have studied the educational landscape in Morocco, particularly its focus on modernizing curricula and addressing regional disparities in access to quality education. I am especially inspired by initiatives such as [specific program or policy, if known], which align with my vision of equitable and inclusive teaching. Teaching in Casablanca would allow me to contribute to this transformative journey while immersing myself in the rich cultural tapestry of the region. The blend of tradition and innovation in Moroccan education resonates deeply with my teaching philosophy, and I am eager to support students in developing both academic skills and a sense of global citizenship.</w:t>
      </w:r>
    </w:p>
    <w:p>
      <w:pPr>
        <w:pStyle w:val="BodyText"/>
      </w:pPr>
      <w:r>
        <w:t xml:space="preserve">My commitment to education extends beyond the classroom. I have actively participated in professional development programs that emphasize cultural competence, trauma-informed practices, and differentiated instruction. These experiences have equipped me with the tools to address the unique needs of students from varied backgrounds, ensuring that every child feels seen and supported. In Morocco Casablanca, where students may come from diverse linguistic and socioeconomic contexts, I am prepared to adapt my strategies to meet their needs while fostering a classroom culture of respect and collaboration. For example, I have successfully implemented bilingual education frameworks in previous roles, which not only enhanced language proficiency but also strengthened students’ confidence in expressing themselves.</w:t>
      </w:r>
    </w:p>
    <w:p>
      <w:pPr>
        <w:pStyle w:val="BodyText"/>
      </w:pPr>
      <w:r>
        <w:t xml:space="preserve">What sets me apart as a</w:t>
      </w:r>
      <w:r>
        <w:t xml:space="preserve"> </w:t>
      </w:r>
      <w:r>
        <w:rPr>
          <w:bCs/>
          <w:b/>
        </w:rPr>
        <w:t xml:space="preserve">Primary Teacher</w:t>
      </w:r>
      <w:r>
        <w:t xml:space="preserve"> </w:t>
      </w:r>
      <w:r>
        <w:t xml:space="preserve">is my ability to balance structure with creativity. I believe that learning should be both rigorous and joyful, and I strive to create a classroom where students are motivated to take ownership of their education. One of my proudest achievements was developing a community-based project that connected students with local environmental organizations, teaching them the importance of sustainability through real-world applications. This project not only deepened their understanding of science but also instilled a sense of responsibility toward their community. I am confident that such initiatives can be replicated in Morocco Casablanca, where the natural beauty and cultural richness provide a unique backdrop for experiential learning.</w:t>
      </w:r>
    </w:p>
    <w:p>
      <w:pPr>
        <w:pStyle w:val="BodyText"/>
      </w:pPr>
      <w:r>
        <w:t xml:space="preserve">As an educator, I am deeply committed to lifelong learning and continuous improvement. I regularly reflect on my teaching practices through peer observations, student feedback, and self-assessment. In Morocco Casablanca, I look forward to collaborating with fellow educators to share best practices and innovate in ways that benefit students. I am also keenly aware of the importance of building strong relationships with parents and the broader community. By fostering open communication and involving families in the educational process, I believe we can create a supportive ecosystem that empowers students to thrive academically and personally.</w:t>
      </w:r>
    </w:p>
    <w:p>
      <w:pPr>
        <w:pStyle w:val="BodyText"/>
      </w:pPr>
      <w:r>
        <w:t xml:space="preserve">The</w:t>
      </w:r>
      <w:r>
        <w:t xml:space="preserve"> </w:t>
      </w:r>
      <w:r>
        <w:rPr>
          <w:bCs/>
          <w:b/>
        </w:rPr>
        <w:t xml:space="preserve">Cover Letter</w:t>
      </w:r>
      <w:r>
        <w:t xml:space="preserve"> </w:t>
      </w:r>
      <w:r>
        <w:t xml:space="preserve">I have prepared is not just a document but a reflection of my dedication to education and my belief in the transformative power of teaching. I am particularly drawn to the opportunity to work in</w:t>
      </w:r>
      <w:r>
        <w:t xml:space="preserve"> </w:t>
      </w:r>
      <w:r>
        <w:rPr>
          <w:bCs/>
          <w:b/>
        </w:rPr>
        <w:t xml:space="preserve">Morocco Casablanca</w:t>
      </w:r>
      <w:r>
        <w:t xml:space="preserve">, where the interplay of tradition and modernity offers a unique platform for growth. My goal as a</w:t>
      </w:r>
      <w:r>
        <w:t xml:space="preserve"> </w:t>
      </w:r>
      <w:r>
        <w:rPr>
          <w:bCs/>
          <w:b/>
        </w:rPr>
        <w:t xml:space="preserve">Primary Teacher</w:t>
      </w:r>
      <w:r>
        <w:t xml:space="preserve"> </w:t>
      </w:r>
      <w:r>
        <w:t xml:space="preserve">is to inspire students to reach their full potential while preparing them to navigate an increasingly interconnected world. I am confident that my skills, experiences, and passion align with the values of your institution, and I would be honored to contribute to your mission of excellence in education.</w:t>
      </w:r>
    </w:p>
    <w:p>
      <w:pPr>
        <w:pStyle w:val="BodyText"/>
      </w:pPr>
      <w:r>
        <w:t xml:space="preserve">I would welcome the opportunity to discuss how my background and vision align with the needs of your school. Thank you for considering my application. I look forward to the possibility of contributing to the vibrant educational community in</w:t>
      </w:r>
      <w:r>
        <w:t xml:space="preserve"> </w:t>
      </w:r>
      <w:r>
        <w:rPr>
          <w:bCs/>
          <w:b/>
        </w:rPr>
        <w:t xml:space="preserve">Morocco Casablanca</w:t>
      </w:r>
      <w:r>
        <w:t xml:space="preserve">.</w:t>
      </w:r>
    </w:p>
    <w:p>
      <w:pPr>
        <w:pStyle w:val="BodyText"/>
      </w:pPr>
      <w:r>
        <w:t xml:space="preserve">Sincerely,</w:t>
      </w:r>
      <w:r>
        <w:br/>
      </w:r>
      <w:r>
        <w:t xml:space="preserve">[Your Full Name]</w:t>
      </w:r>
      <w:r>
        <w:br/>
      </w:r>
      <w:r>
        <w:t xml:space="preserve">[Your Contact Information]</w:t>
      </w:r>
      <w:r>
        <w:br/>
      </w:r>
      <w:r>
        <w:t xml:space="preserve">[LinkedIn Profile or Portfolio,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22:09:27Z</dcterms:created>
  <dcterms:modified xsi:type="dcterms:W3CDTF">2026-06-02T22:09:27Z</dcterms:modified>
</cp:coreProperties>
</file>

<file path=docProps/custom.xml><?xml version="1.0" encoding="utf-8"?>
<Properties xmlns="http://schemas.openxmlformats.org/officeDocument/2006/custom-properties" xmlns:vt="http://schemas.openxmlformats.org/officeDocument/2006/docPropsVTypes"/>
</file>